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wann zum ersten mal rasen mähen: Zeitpunkt &amp; Tipps</w:t>
      </w:r>
    </w:p>
    <w:p>
      <w:pPr>
        <w:pStyle w:val="BodyText"/>
      </w:pPr>
      <w:r>
        <w:t xml:space="preserve">Meta description: wann zum ersten mal rasen mähen? Erfahren Sie, woran Sie den richtigen Zeitpunkt erkennen und wie der erste Schnitt nach dem Winter gelingt.</w:t>
      </w:r>
    </w:p>
    <w:p>
      <w:pPr>
        <w:pStyle w:val="BodyText"/>
      </w:pPr>
      <w:r>
        <w:t xml:space="preserve">H1: Wann zum ersten Mal Rasen mähen? Der richtige Zeitpunkt nach dem Winter</w:t>
      </w:r>
    </w:p>
    <w:p>
      <w:pPr>
        <w:pStyle w:val="BodyText"/>
      </w:pPr>
      <w:r>
        <w:t xml:space="preserve">Introduction</w:t>
      </w:r>
    </w:p>
    <w:p>
      <w:pPr>
        <w:pStyle w:val="BodyText"/>
      </w:pPr>
      <w:r>
        <w:t xml:space="preserve">Nach dem Winter sieht der Rasen oft müde, fleckig oder plattgedrückt aus. Viele Gartenbesitzer möchten dann möglichst schnell zum Rasenmäher greifen. Doch wer zu früh mäht, kann die Gräser schwächen und das Wachstum unnötig bremsen. Wer zu lange wartet, riskiert dagegen einen ungleichmäßigen, dichten Filz und erschwert die weitere Frühjahrspflege.</w:t>
      </w:r>
    </w:p>
    <w:p>
      <w:pPr>
        <w:pStyle w:val="BodyText"/>
      </w:pPr>
      <w:r>
        <w:t xml:space="preserve">Die Frage „wann zum ersten mal rasen mähen“ lässt sich nicht mit einem festen Datum beantworten. Entscheidend sind Temperatur, Wachstum, Bodenfeuchte und die Höhe der Halme. In diesem Ratgeber erfahren Sie, woran Sie den richtigen Zeitpunkt erkennen, wie Sie den ersten Schnitt richtig durchführen und welche Reihenfolge bei der Rasenpflege im Frühjahr sinnvoll ist.</w:t>
      </w:r>
    </w:p>
    <w:p>
      <w:pPr>
        <w:pStyle w:val="BodyText"/>
      </w:pPr>
      <w:r>
        <w:t xml:space="preserve">H2: Wann ist der richtige Zeitpunkt für das erste Rasenmähen?</w:t>
      </w:r>
    </w:p>
    <w:p>
      <w:pPr>
        <w:pStyle w:val="BodyText"/>
      </w:pPr>
      <w:r>
        <w:t xml:space="preserve">Der richtige Zeitpunkt für das erste Mähen nach dem Winter hängt vor allem davon ab, ob der Rasen wieder aktiv wächst. In Deutschland ist das häufig im März oder April der Fall. In milden Regionen kann es früher so weit sein, in kühleren Lagen oder nach langen Frostperioden entsprechend später.</w:t>
      </w:r>
    </w:p>
    <w:p>
      <w:pPr>
        <w:pStyle w:val="BodyText"/>
      </w:pPr>
      <w:r>
        <w:t xml:space="preserve">Als Faustregel gilt: Mähen Sie erst, wenn die Temperaturen über mehrere Tage stabil bleiben und keine starken Nachtfröste mehr zu erwarten sind. Die Gräser sollten sichtbar gewachsen sein und eine Höhe von etwa 7 bis 10 Zentimetern erreicht haben. Dann ist der Rasen kräftig genug, um den ersten Schnitt gut zu verkraften.</w:t>
      </w:r>
    </w:p>
    <w:p>
      <w:pPr>
        <w:pStyle w:val="BodyText"/>
      </w:pPr>
      <w:r>
        <w:t xml:space="preserve">Wichtig ist außerdem der Zustand des Bodens. Ist er noch sehr nass, weich oder matschig, sollten Sie warten. Ein schwerer Rasenmäher kann dann Spuren hinterlassen, die Grasnarbe verdichten und junge Triebe beschädigen. Auch wenn einzelne milde Tage im Februar verlockend wirken, ist Geduld meist die bessere Entscheidung.</w:t>
      </w:r>
    </w:p>
    <w:p>
      <w:pPr>
        <w:pStyle w:val="BodyText"/>
      </w:pPr>
      <w:r>
        <w:t xml:space="preserve">Ein guter Zeitpunkt ist erreicht, wenn:</w:t>
      </w:r>
    </w:p>
    <w:p>
      <w:pPr>
        <w:numPr>
          <w:ilvl w:val="0"/>
          <w:numId w:val="1001"/>
        </w:numPr>
        <w:pStyle w:val="Compact"/>
      </w:pPr>
      <w:r>
        <w:t xml:space="preserve">der Rasen sichtbar neue grüne Halme bildet,</w:t>
      </w:r>
    </w:p>
    <w:p>
      <w:pPr>
        <w:numPr>
          <w:ilvl w:val="0"/>
          <w:numId w:val="1001"/>
        </w:numPr>
        <w:pStyle w:val="Compact"/>
      </w:pPr>
      <w:r>
        <w:t xml:space="preserve">die Halme etwa 7 bis 10 Zentimeter hoch sind,</w:t>
      </w:r>
    </w:p>
    <w:p>
      <w:pPr>
        <w:numPr>
          <w:ilvl w:val="0"/>
          <w:numId w:val="1001"/>
        </w:numPr>
        <w:pStyle w:val="Compact"/>
      </w:pPr>
      <w:r>
        <w:t xml:space="preserve">der Boden abgetrocknet und tragfähig ist,</w:t>
      </w:r>
    </w:p>
    <w:p>
      <w:pPr>
        <w:numPr>
          <w:ilvl w:val="0"/>
          <w:numId w:val="1001"/>
        </w:numPr>
        <w:pStyle w:val="Compact"/>
      </w:pPr>
      <w:r>
        <w:t xml:space="preserve">kein starker Frost mehr angekündigt ist,</w:t>
      </w:r>
    </w:p>
    <w:p>
      <w:pPr>
        <w:numPr>
          <w:ilvl w:val="0"/>
          <w:numId w:val="1001"/>
        </w:numPr>
        <w:pStyle w:val="Compact"/>
      </w:pPr>
      <w:r>
        <w:t xml:space="preserve">das Gras nicht nass oder vereist ist.</w:t>
      </w:r>
    </w:p>
    <w:p>
      <w:pPr>
        <w:pStyle w:val="FirstParagraph"/>
      </w:pPr>
      <w:r>
        <w:t xml:space="preserve">So vermeiden Sie Stress für die Pflanzen und schaffen eine gute Grundlage für einen dichten, gesunden Rasen im weiteren Frühjahr.</w:t>
      </w:r>
    </w:p>
    <w:p>
      <w:pPr>
        <w:pStyle w:val="BodyText"/>
      </w:pPr>
      <w:r>
        <w:t xml:space="preserve">H2: Woran erkennt man, dass der Rasen bereit ist?</w:t>
      </w:r>
    </w:p>
    <w:p>
      <w:pPr>
        <w:pStyle w:val="BodyText"/>
      </w:pPr>
      <w:r>
        <w:t xml:space="preserve">Nicht der Kalender entscheidet, sondern der Rasen selbst. Ein Blick auf Farbe, Wuchshöhe und Boden gibt meist schnell Auskunft darüber, ob der erste Schnitt sinnvoll ist. Nach dem Winter braucht der Rasen etwas Zeit, um aus der Ruhephase zu kommen. Erst wenn die Gräser wieder aktiv wachsen, lohnt sich das Mähen.</w:t>
      </w:r>
    </w:p>
    <w:p>
      <w:pPr>
        <w:pStyle w:val="BodyText"/>
      </w:pPr>
      <w:r>
        <w:t xml:space="preserve">Ein deutliches Zeichen ist frisches Grün. Wenn zwischen den alten, gelblichen Halmen neue Triebe sichtbar werden, hat die Wachstumsphase begonnen. Auch die Länge der Halme ist wichtig. Sind sie noch sehr kurz, bringt das Mähen keinen Vorteil. Im Gegenteil: Zu frühes Schneiden schwächt die Pflanze, weil sie weniger Blattmasse für die Regeneration hat.</w:t>
      </w:r>
    </w:p>
    <w:p>
      <w:pPr>
        <w:pStyle w:val="BodyText"/>
      </w:pPr>
      <w:r>
        <w:t xml:space="preserve">Prüfen Sie außerdem den Boden. Treten Sie vorsichtig auf die Fläche. Wenn Ihre Schuhe tiefe Abdrücke hinterlassen oder Wasser an der Oberfläche steht, ist es noch zu früh. Der Rasen sollte trocken genug sein, damit der Mäher sauber schneiden kann und die Räder keine Spuren ziehen.</w:t>
      </w:r>
    </w:p>
    <w:p>
      <w:pPr>
        <w:pStyle w:val="BodyText"/>
      </w:pPr>
      <w:r>
        <w:t xml:space="preserve">Auch die Gleichmäßigkeit des Wachstums spielt eine Rolle. Wachsen nur einzelne Stellen stark, während andere Bereiche noch kaum austreiben, warten Sie besser ein paar Tage. Ein gleichmäßiger erster Schnitt sorgt später für ein harmonischeres Rasenbild. Bei schattigen Flächen kann es etwas länger dauern, bis der Rasen bereit ist.</w:t>
      </w:r>
    </w:p>
    <w:p>
      <w:pPr>
        <w:pStyle w:val="BodyText"/>
      </w:pPr>
      <w:r>
        <w:t xml:space="preserve">H2: Das erste Mähen im Frühjahr richtig durchführen</w:t>
      </w:r>
    </w:p>
    <w:p>
      <w:pPr>
        <w:pStyle w:val="BodyText"/>
      </w:pPr>
      <w:r>
        <w:t xml:space="preserve">Der erste Schnitt im Frühjahr ist besonders wichtig. Er sollte den Rasen nicht radikal kürzen, sondern sanft in die neue Saison starten lassen. Ziel ist es, alte Halme zu entfernen, frisches Wachstum anzuregen und die Fläche auf weitere Pflegeschritte vorzubereiten.</w:t>
      </w:r>
    </w:p>
    <w:p>
      <w:pPr>
        <w:pStyle w:val="BodyText"/>
      </w:pPr>
      <w:r>
        <w:t xml:space="preserve">Gehen Sie beim ersten Mähen ruhig und sorgfältig vor. Ein sauberer Schnitt hilft den Gräsern, schneller zu regenerieren. Stumpfe Messer, nasser Rasen oder eine zu niedrige Schnitthöhe können dagegen braune Spitzen, ausgefranste Halme und Lücken verursachen.</w:t>
      </w:r>
    </w:p>
    <w:p>
      <w:pPr>
        <w:pStyle w:val="BodyText"/>
      </w:pPr>
      <w:r>
        <w:t xml:space="preserve">H3: Rasenmäher vorbereiten und Messer prüfen</w:t>
      </w:r>
    </w:p>
    <w:p>
      <w:pPr>
        <w:pStyle w:val="BodyText"/>
      </w:pPr>
      <w:r>
        <w:t xml:space="preserve">Bevor Sie den Rasen mähen, sollten Sie den Rasenmäher kontrollieren. Besonders wichtig sind scharfe Messer. Stumpfe Klingen reißen die Halme eher ab, statt sie sauber zu schneiden. Das sieht nicht nur unschön aus, sondern macht die Gräser anfälliger für Trockenstress und Krankheiten.</w:t>
      </w:r>
    </w:p>
    <w:p>
      <w:pPr>
        <w:pStyle w:val="BodyText"/>
      </w:pPr>
      <w:r>
        <w:t xml:space="preserve">Entfernen Sie alte Grasreste aus dem Mähwerk und prüfen Sie, ob der Fangkorb sauber ist. Auch der Ölstand, Akku oder Kraftstoff sollten je nach Gerätetyp kontrolliert werden. Stellen Sie anschließend die Schnitthöhe bewusst ein. Für den ersten Schnitt ist eine höhere Einstellung besser als ein sehr kurzer Schnitt.</w:t>
      </w:r>
    </w:p>
    <w:p>
      <w:pPr>
        <w:pStyle w:val="BodyText"/>
      </w:pPr>
      <w:r>
        <w:t xml:space="preserve">Wenn der Mäher lange nicht benutzt wurde, lohnt sich ein kurzer Probelauf. So merken Sie rechtzeitig, ob alles funktioniert. Ein gut vorbereiteter Mäher spart Zeit und sorgt für ein deutlich besseres Ergebnis.</w:t>
      </w:r>
    </w:p>
    <w:p>
      <w:pPr>
        <w:pStyle w:val="BodyText"/>
      </w:pPr>
      <w:r>
        <w:t xml:space="preserve">H3: Nicht zu kurz schneiden</w:t>
      </w:r>
    </w:p>
    <w:p>
      <w:pPr>
        <w:pStyle w:val="BodyText"/>
      </w:pPr>
      <w:r>
        <w:t xml:space="preserve">Einer der häufigsten Fehler beim ersten Mähen ist ein zu kurzer Schnitt. Nach dem Winter sind die Gräser noch empfindlich. Wenn zu viel Blattmasse entfernt wird, fehlt ihnen Energie für neues Wachstum. Das kann zu gelben Stellen, lückigen Bereichen und schwacher Wurzelbildung führen.</w:t>
      </w:r>
    </w:p>
    <w:p>
      <w:pPr>
        <w:pStyle w:val="BodyText"/>
      </w:pPr>
      <w:r>
        <w:t xml:space="preserve">Als Orientierung gilt: Kürzen Sie beim ersten Mal nur etwa ein Drittel der Halmlänge. Ist der Rasen beispielsweise 9 Zentimeter hoch, schneiden Sie ihn zunächst auf etwa 6 Zentimeter zurück. Später können Sie die Schnitthöhe schrittweise reduzieren.</w:t>
      </w:r>
    </w:p>
    <w:p>
      <w:pPr>
        <w:pStyle w:val="BodyText"/>
      </w:pPr>
      <w:r>
        <w:t xml:space="preserve">Für Gebrauchsrasen ist im Frühjahr eine Höhe von etwa 4 bis 5 Zentimetern meist passend. In schattigen Bereichen darf der Rasen etwas länger bleiben, da längere Halme mehr Licht aufnehmen können. Ein sanfter erster Schnitt stärkt die Grasnarbe und fördert ein gleichmäßiges Wachstum.</w:t>
      </w:r>
    </w:p>
    <w:p>
      <w:pPr>
        <w:pStyle w:val="BodyText"/>
      </w:pPr>
      <w:r>
        <w:t xml:space="preserve">H3: Nur bei trockenem Rasen mähen</w:t>
      </w:r>
    </w:p>
    <w:p>
      <w:pPr>
        <w:pStyle w:val="BodyText"/>
      </w:pPr>
      <w:r>
        <w:t xml:space="preserve">Mähen Sie den Rasen nur, wenn die Halme trocken sind. Nasses Gras legt sich flach, wird ungleichmäßig geschnitten und verklumpt schnell im Mähwerk. Dadurch entstehen unsaubere Schnittbilder und der Fangkorb kann verstopfen.</w:t>
      </w:r>
    </w:p>
    <w:p>
      <w:pPr>
        <w:pStyle w:val="BodyText"/>
      </w:pPr>
      <w:r>
        <w:t xml:space="preserve">Auch für den Boden ist trockenes Wetter besser. Ist die Fläche weich und feucht, können Mähspuren entstehen. Diese Verdichtungen behindern später das Wurzelwachstum und den Wasserabfluss. Warten Sie deshalb nach Regen lieber einen trockenen Tag ab.</w:t>
      </w:r>
    </w:p>
    <w:p>
      <w:pPr>
        <w:pStyle w:val="BodyText"/>
      </w:pPr>
      <w:r>
        <w:t xml:space="preserve">Der beste Zeitpunkt ist meist der späte Vormittag oder Nachmittag, wenn Tau abgetrocknet ist. In der prallen Mittagshitze sollten Sie nicht unbedingt mähen, vor allem wenn es bereits sehr warm ist. Dann kann der frisch geschnittene Rasen schneller austrocknen.</w:t>
      </w:r>
    </w:p>
    <w:p>
      <w:pPr>
        <w:pStyle w:val="BodyText"/>
      </w:pPr>
      <w:r>
        <w:t xml:space="preserve">H2: Die richtige Reihenfolge der Rasenpflege im Frühjahr</w:t>
      </w:r>
    </w:p>
    <w:p>
      <w:pPr>
        <w:pStyle w:val="BodyText"/>
      </w:pPr>
      <w:r>
        <w:t xml:space="preserve">Das erste Mähen ist nur ein Teil der Frühjahrspflege. Damit der Rasen dicht und belastbar wird, kommt es auf die richtige Reihenfolge an. Wer zuerst vertikutiert oder düngt, obwohl der Rasen noch nicht richtig gewachsen ist, kann mehr schaden als nützen.</w:t>
      </w:r>
    </w:p>
    <w:p>
      <w:pPr>
        <w:pStyle w:val="BodyText"/>
      </w:pPr>
      <w:r>
        <w:t xml:space="preserve">Eine sinnvolle Abfolge hilft, die Grasnarbe zu stärken und kahle Stellen rechtzeitig zu schließen. Sie sorgt auch dafür, dass Dünger besser wirkt und Wasser gleichmäßiger in den Boden gelangt.</w:t>
      </w:r>
    </w:p>
    <w:p>
      <w:pPr>
        <w:pStyle w:val="BodyText"/>
      </w:pPr>
      <w:r>
        <w:t xml:space="preserve">H3: Erst mähen</w:t>
      </w:r>
    </w:p>
    <w:p>
      <w:pPr>
        <w:pStyle w:val="BodyText"/>
      </w:pPr>
      <w:r>
        <w:t xml:space="preserve">Am Anfang steht das erste Mähen. Dadurch wird der Rasen auf eine gleichmäßige Höhe gebracht. Alte, lange Halme werden entfernt, und die Fläche lässt sich danach besser beurteilen. Sie erkennen dann leichter, wo Moos, Filz oder kahle Stellen vorhanden sind.</w:t>
      </w:r>
    </w:p>
    <w:p>
      <w:pPr>
        <w:pStyle w:val="BodyText"/>
      </w:pPr>
      <w:r>
        <w:t xml:space="preserve">Nach dem Mähen sollte der Rasenschnitt entfernt werden, besonders wenn viel Material anfällt. Liegen dicke Schnittreste auf der Fläche, können sie Licht und Luft blockieren. Ein sauber gemähter Rasen ist die beste Grundlage für alle weiteren Pflegeschritte.</w:t>
      </w:r>
    </w:p>
    <w:p>
      <w:pPr>
        <w:pStyle w:val="BodyText"/>
      </w:pPr>
      <w:r>
        <w:t xml:space="preserve">H3: Danach vertikutieren und nachsäen</w:t>
      </w:r>
    </w:p>
    <w:p>
      <w:pPr>
        <w:pStyle w:val="BodyText"/>
      </w:pPr>
      <w:r>
        <w:t xml:space="preserve">Vertikutieren ist sinnvoll, wenn sich viel Moos oder Rasenfilz gebildet hat. Dabei wird die Grasnarbe leicht angeritzt, damit Luft, Wasser und Nährstoffe besser an die Wurzeln gelangen. Wichtig ist, dass der Rasen bereits wächst und nicht mehr in der Winterruhe steckt.</w:t>
      </w:r>
    </w:p>
    <w:p>
      <w:pPr>
        <w:pStyle w:val="BodyText"/>
      </w:pPr>
      <w:r>
        <w:t xml:space="preserve">Vertikutieren Sie nicht zu früh und nicht zu tief. Die Messer sollten den Boden nur leicht anritzen. Danach wirkt die Fläche oft etwas strapaziert, erholt sich aber bei guter Pflege schnell.</w:t>
      </w:r>
    </w:p>
    <w:p>
      <w:pPr>
        <w:pStyle w:val="BodyText"/>
      </w:pPr>
      <w:r>
        <w:t xml:space="preserve">Kahle Stellen können Sie anschließend nachsäen. Lockern Sie den Boden leicht, verteilen Sie passende Rasensamen und drücken Sie sie vorsichtig an. Die Fläche sollte in den folgenden Wochen gleichmäßig feucht bleiben, damit die Samen zuverlässig keimen.</w:t>
      </w:r>
    </w:p>
    <w:p>
      <w:pPr>
        <w:pStyle w:val="BodyText"/>
      </w:pPr>
      <w:r>
        <w:t xml:space="preserve">H3: Anschließend düngen und wässern</w:t>
      </w:r>
    </w:p>
    <w:p>
      <w:pPr>
        <w:pStyle w:val="BodyText"/>
      </w:pPr>
      <w:r>
        <w:t xml:space="preserve">Nach dem Mähen und eventuellen Vertikutieren braucht der Rasen Nährstoffe. Ein Frühjahrsdünger unterstützt das Wachstum und hilft, Lücken schneller zu schließen. Achten Sie auf eine gleichmäßige Verteilung, damit keine überdüngten oder unterversorgten Bereiche entstehen.</w:t>
      </w:r>
    </w:p>
    <w:p>
      <w:pPr>
        <w:pStyle w:val="BodyText"/>
      </w:pPr>
      <w:r>
        <w:t xml:space="preserve">Nach dem Düngen sollte der Rasen gewässert werden, wenn kein Regen zu erwarten ist. Wasser hilft, die Nährstoffe in den Boden zu bringen. Gleichzeitig verhindert es, dass Dünger auf den Halmen liegen bleibt.</w:t>
      </w:r>
    </w:p>
    <w:p>
      <w:pPr>
        <w:pStyle w:val="BodyText"/>
      </w:pPr>
      <w:r>
        <w:t xml:space="preserve">Gießen Sie lieber durchdringend als täglich nur oberflächlich. So werden die Wurzeln angeregt, tiefer zu wachsen. Das macht den Rasen widerstandsfähiger gegen Trockenperioden im späteren Frühjahr und Sommer.</w:t>
      </w:r>
    </w:p>
    <w:p>
      <w:pPr>
        <w:pStyle w:val="BodyText"/>
      </w:pPr>
      <w:r>
        <w:t xml:space="preserve">H2: Häufige Fehler beim ersten Rasenmähen vermeiden</w:t>
      </w:r>
    </w:p>
    <w:p>
      <w:pPr>
        <w:pStyle w:val="BodyText"/>
      </w:pPr>
      <w:r>
        <w:t xml:space="preserve">Beim ersten Rasenmähen nach dem Winter passieren viele Fehler aus Ungeduld. Dabei lässt sich ein großer Teil davon leicht vermeiden. Wer den Rasen beobachtet und nicht nach einem starren Termin handelt, schafft deutlich bessere Voraussetzungen.</w:t>
      </w:r>
    </w:p>
    <w:p>
      <w:pPr>
        <w:pStyle w:val="BodyText"/>
      </w:pPr>
      <w:r>
        <w:t xml:space="preserve">Typische Fehler sind:</w:t>
      </w:r>
    </w:p>
    <w:p>
      <w:pPr>
        <w:numPr>
          <w:ilvl w:val="0"/>
          <w:numId w:val="1002"/>
        </w:numPr>
        <w:pStyle w:val="Compact"/>
      </w:pPr>
      <w:r>
        <w:t xml:space="preserve">Zu frühes Mähen: Der Rasen wächst noch nicht aktiv und wird geschwächt.</w:t>
      </w:r>
    </w:p>
    <w:p>
      <w:pPr>
        <w:numPr>
          <w:ilvl w:val="0"/>
          <w:numId w:val="1002"/>
        </w:numPr>
        <w:pStyle w:val="Compact"/>
      </w:pPr>
      <w:r>
        <w:t xml:space="preserve">Zu kurzer Schnitt: Zu viel Blattmasse geht verloren, die Regeneration dauert länger.</w:t>
      </w:r>
    </w:p>
    <w:p>
      <w:pPr>
        <w:numPr>
          <w:ilvl w:val="0"/>
          <w:numId w:val="1002"/>
        </w:numPr>
        <w:pStyle w:val="Compact"/>
      </w:pPr>
      <w:r>
        <w:t xml:space="preserve">Mähen bei Nässe: Das Schnittbild wird ungleichmäßig, der Boden kann verdichten.</w:t>
      </w:r>
    </w:p>
    <w:p>
      <w:pPr>
        <w:numPr>
          <w:ilvl w:val="0"/>
          <w:numId w:val="1002"/>
        </w:numPr>
        <w:pStyle w:val="Compact"/>
      </w:pPr>
      <w:r>
        <w:t xml:space="preserve">Stumpfe Messer: Die Halme werden ausgefranst und trocknen schneller aus.</w:t>
      </w:r>
    </w:p>
    <w:p>
      <w:pPr>
        <w:numPr>
          <w:ilvl w:val="0"/>
          <w:numId w:val="1002"/>
        </w:numPr>
        <w:pStyle w:val="Compact"/>
      </w:pPr>
      <w:r>
        <w:t xml:space="preserve">Schnittgut liegen lassen: Dicke Reste nehmen Licht und Luft.</w:t>
      </w:r>
    </w:p>
    <w:p>
      <w:pPr>
        <w:numPr>
          <w:ilvl w:val="0"/>
          <w:numId w:val="1002"/>
        </w:numPr>
        <w:pStyle w:val="Compact"/>
      </w:pPr>
      <w:r>
        <w:t xml:space="preserve">Direkt nach Frost mähen: Die Halme sind empfindlich und können beschädigt werden.</w:t>
      </w:r>
    </w:p>
    <w:p>
      <w:pPr>
        <w:pStyle w:val="FirstParagraph"/>
      </w:pPr>
      <w:r>
        <w:t xml:space="preserve">Ein weiterer Fehler ist übertriebene Pflege auf einmal. Mähen, tief vertikutieren, stark düngen und intensiv nachsäen am selben Tag kann den Rasen überfordern. Besser ist es, die Maßnahmen aufeinander abzustimmen und dem Rasen zwischendurch Zeit zur Erholung zu geben.</w:t>
      </w:r>
    </w:p>
    <w:p>
      <w:pPr>
        <w:pStyle w:val="BodyText"/>
      </w:pPr>
      <w:r>
        <w:t xml:space="preserve">Auch das Betreten bei nassem Boden sollte vermieden werden. Gerade im Frühjahr ist die Grasnarbe oft empfindlich. Wenn Sie unnötige Belastung reduzieren, wachsen kahle Stellen schneller wieder zu.</w:t>
      </w:r>
    </w:p>
    <w:p>
      <w:pPr>
        <w:pStyle w:val="BodyText"/>
      </w:pPr>
      <w:r>
        <w:t xml:space="preserve">H2: Tipps für einen gesunden Rasen nach dem ersten Schnitt</w:t>
      </w:r>
    </w:p>
    <w:p>
      <w:pPr>
        <w:pStyle w:val="BodyText"/>
      </w:pPr>
      <w:r>
        <w:t xml:space="preserve">Nach dem ersten Schnitt beginnt die eigentliche Rasensaison. Jetzt entscheidet regelmäßige Pflege darüber, ob die Fläche dicht, grün und belastbar bleibt. Dabei müssen Sie nicht jeden Tag im Garten arbeiten. Wichtig sind passende Routinen und ein aufmerksamer Blick auf die Bedürfnisse des Rasens.</w:t>
      </w:r>
    </w:p>
    <w:p>
      <w:pPr>
        <w:pStyle w:val="BodyText"/>
      </w:pPr>
      <w:r>
        <w:t xml:space="preserve">Mähen Sie regelmäßig, sobald das Wachstum stärker wird. Häufiges, moderates Mähen ist besser als seltenes, radikales Kürzen. Halten Sie sich an die Drittel-Regel: Entfernen Sie pro Schnitt nicht mehr als ein Drittel der Halmlänge.</w:t>
      </w:r>
    </w:p>
    <w:p>
      <w:pPr>
        <w:pStyle w:val="BodyText"/>
      </w:pPr>
      <w:r>
        <w:t xml:space="preserve">Wässern Sie bei Trockenheit gründlich. Ein kurzer Sprengerlauf befeuchtet oft nur die Oberfläche. Besser ist eine ausreichende Wassermenge, die tiefer in den Boden eindringt. So entwickeln die Wurzeln mehr Tiefe.</w:t>
      </w:r>
    </w:p>
    <w:p>
      <w:pPr>
        <w:pStyle w:val="BodyText"/>
      </w:pPr>
      <w:r>
        <w:t xml:space="preserve">Achten Sie außerdem auf kahle Stellen. Kleine Lücken lassen sich im Frühjahr gut nachsäen, bevor sich Unkraut ausbreitet. Entfernen Sie Laub, Zweige und grobe Pflanzenreste regelmäßig, damit Licht und Luft an die Grasnarbe gelangen.</w:t>
      </w:r>
    </w:p>
    <w:p>
      <w:pPr>
        <w:pStyle w:val="BodyText"/>
      </w:pPr>
      <w:r>
        <w:t xml:space="preserve">Eine gute Frühjahrspflege besteht vor allem aus Balance. Der Rasen braucht Schnitt, Nährstoffe und Wasser, aber auch Erholungszeit. Wenn Sie ihn nicht zu stark belasten und die Pflege an Wetter und Wachstum anpassen, bleibt er langfristig vital.</w:t>
      </w:r>
    </w:p>
    <w:p>
      <w:pPr>
        <w:pStyle w:val="BodyText"/>
      </w:pPr>
      <w:r>
        <w:t xml:space="preserve">H2: Conclusion</w:t>
      </w:r>
    </w:p>
    <w:p>
      <w:pPr>
        <w:pStyle w:val="BodyText"/>
      </w:pPr>
      <w:r>
        <w:t xml:space="preserve">Der beste Zeitpunkt für das erste Rasenmähen nach dem Winter ist erreicht, wenn der Rasen aktiv wächst, etwa 7 bis 10 Zentimeter hoch ist und der Boden trocken sowie tragfähig bleibt. Ein fester Termin ist weniger wichtig als die tatsächlichen Bedingungen im Garten. Mähen Sie nicht zu kurz, verwenden Sie scharfe Messer und pflegen Sie den Rasen anschließend in sinnvoller Reihenfolge. So startet Ihre Grünfläche gesund, dicht und kräftig in die neue Saison.</w:t>
      </w:r>
    </w:p>
    <w:p>
      <w:pPr>
        <w:pStyle w:val="BodyText"/>
      </w:pPr>
      <w:r>
        <w:t xml:space="preserve">H2: FAQs</w:t>
      </w:r>
    </w:p>
    <w:p>
      <w:pPr>
        <w:pStyle w:val="BodyText"/>
      </w:pPr>
      <w:r>
        <w:t xml:space="preserve">H3: Wann zum ersten Mal Rasenmähen nach dem Winter?</w:t>
      </w:r>
    </w:p>
    <w:p>
      <w:pPr>
        <w:pStyle w:val="BodyText"/>
      </w:pPr>
      <w:r>
        <w:t xml:space="preserve">Zum ersten Mal nach dem Winter mähen Sie, wenn der Rasen wieder sichtbar wächst und etwa 7 bis 10 Zentimeter hoch ist. Der Boden sollte trocken und fest genug sein. Häufig ist das im März oder April der Fall, je nach Wetter, Region und Lage des Gartens.</w:t>
      </w:r>
    </w:p>
    <w:p>
      <w:pPr>
        <w:pStyle w:val="BodyText"/>
      </w:pPr>
      <w:r>
        <w:t xml:space="preserve">H3: Wann mäht man neuen Rasen zum ersten Mal?</w:t>
      </w:r>
    </w:p>
    <w:p>
      <w:pPr>
        <w:pStyle w:val="BodyText"/>
      </w:pPr>
      <w:r>
        <w:t xml:space="preserve">Neuen Rasen mäht man erst, wenn die Halme etwa 8 bis 10 Zentimeter hoch sind und die jungen Pflanzen gut verwurzelt wirken. Schneiden Sie beim ersten Mal nur wenig ab, idealerweise auf etwa 5 bis 6 Zentimeter. Wichtig sind scharfe Messer, damit die zarten Halme nicht herausgerissen werden.</w:t>
      </w:r>
    </w:p>
    <w:p>
      <w:pPr>
        <w:pStyle w:val="BodyText"/>
      </w:pPr>
      <w:r>
        <w:t xml:space="preserve">H3: Wann darf man frühestens Rasenmähen?</w:t>
      </w:r>
    </w:p>
    <w:p>
      <w:pPr>
        <w:pStyle w:val="BodyText"/>
      </w:pPr>
      <w:r>
        <w:t xml:space="preserve">Frühestens sollten Sie mähen, wenn kein starker Frost mehr zu erwarten ist, der Rasen aktiv wächst und der Boden abgetrocknet ist. Einzelne warme Tage reichen nicht aus. Warten Sie, bis die Bedingungen stabil sind. Beachten Sie außerdem örtliche Ruhezeiten und vermeiden Sie Mähen bei Näs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9:27Z</dcterms:created>
  <dcterms:modified xsi:type="dcterms:W3CDTF">2026-05-20T17:59:27Z</dcterms:modified>
</cp:coreProperties>
</file>

<file path=docProps/custom.xml><?xml version="1.0" encoding="utf-8"?>
<Properties xmlns="http://schemas.openxmlformats.org/officeDocument/2006/custom-properties" xmlns:vt="http://schemas.openxmlformats.org/officeDocument/2006/docPropsVTypes"/>
</file>